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in</w:t>
      </w:r>
      <w:r>
        <w:t xml:space="preserve"> </w:t>
      </w:r>
      <w:r>
        <w:t xml:space="preserve">Thailand</w:t>
      </w:r>
      <w:r>
        <w:t xml:space="preserve"> </w:t>
      </w:r>
      <w:r>
        <w:t xml:space="preserve">Bangkok</w:t>
      </w:r>
    </w:p>
    <w:bookmarkStart w:id="21" w:name="Xb1a891c7e8ed2a1df435381a4943a2498064a6f"/>
    <w:p>
      <w:pPr>
        <w:pStyle w:val="Heading1"/>
      </w:pPr>
      <w:r>
        <w:t xml:space="preserve">Scholarship Application Letter for Astronom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Astronomy Foundation</w:t>
      </w:r>
      <w:r>
        <w:br/>
      </w:r>
      <w:r>
        <w:t xml:space="preserve">Thailand Bangkok Center for Space Research</w:t>
      </w:r>
      <w:r>
        <w:br/>
      </w:r>
      <w:r>
        <w:t xml:space="preserve">555 Sathorn Road, Bangkok 10120, Thailand</w:t>
      </w:r>
    </w:p>
    <w:bookmarkStart w:id="20" w:name="X1c687ae0d2a7d59f0f7c725f0d752f25828f69f"/>
    <w:p>
      <w:pPr>
        <w:pStyle w:val="Heading2"/>
      </w:pPr>
      <w:r>
        <w:t xml:space="preserve">Subject: Scholarship Application for Advanced Astronomical Research in Thailand Bangkok</w:t>
      </w:r>
    </w:p>
    <w:p>
      <w:pPr>
        <w:pStyle w:val="FirstParagraph"/>
      </w:pPr>
      <w:r>
        <w:t xml:space="preserve">Dear Esteemed Members of the Scholarship Committee,</w:t>
      </w:r>
    </w:p>
    <w:p>
      <w:pPr>
        <w:pStyle w:val="BodyText"/>
      </w:pPr>
      <w:r>
        <w:t xml:space="preserve">I am writing with profound enthusiasm to submit my application for the International Astronomy Research Scholarship, a pivotal opportunity that aligns precisely with my lifelong dedication to unraveling the cosmos as an aspiring Astronomer. As a passionate advocate for celestial exploration, I have meticulously prepared this scholarship application letter to demonstrate how my academic trajectory, research aspirations, and cultural commitment make me an ideal candidate for your program in Thailand Bangkok.</w:t>
      </w:r>
    </w:p>
    <w:p>
      <w:pPr>
        <w:pStyle w:val="BodyText"/>
      </w:pPr>
      <w:r>
        <w:t xml:space="preserve">My fascination with astronomy began at age 12 when I witnessed the Perseid meteor shower from rural northern Thailand. This celestial spectacle ignited a scientific curiosity that has since propelled me through rigorous academic pursuits. I hold a Bachelor of Science in Physics with honors (GPA: 3.9/4.0) from Chulalongkorn University, where I specialized in astrophysics under the mentorship of Dr. Niran Phumipak, a leading researcher on exoplanetary systems in Southeast Asia. My undergraduate thesis—"Characterization of Transiting Exoplanets Using Ground-Based Photometry"—earned recognition at the 2023 ASEAN Physics Symposium, where I presented findings that contributed to refining detection algorithms for small terrestrial planets.</w:t>
      </w:r>
    </w:p>
    <w:p>
      <w:pPr>
        <w:pStyle w:val="BodyText"/>
      </w:pPr>
      <w:r>
        <w:t xml:space="preserve">What truly distinguishes my profile is my unwavering commitment to advancing astronomy within Thailand's unique geographical and cultural context. As an Astronomer-in-training, I recognize that Southeast Asia possesses underutilized potential for astronomical research due to limited infrastructure and funding. Thailand Bangkok, with its strategic equatorial latitude (13°N), offers unparalleled access to both northern and southern celestial hemispheres—making it a natural hub for global collaboration. The National Astronomical Research Institute of Thailand (NARIT), headquartered in Chiang Mai but actively expanding its Bangkok operations, provides the perfect ecosystem for my research on low-mass star formation. I am particularly eager to contribute to NARIT's upcoming 6-meter optical telescope initiative at Doi Suthep Observatory, which will significantly enhance Thailand's capacity for deep-sky observations.</w:t>
      </w:r>
    </w:p>
    <w:p>
      <w:pPr>
        <w:pStyle w:val="BodyText"/>
      </w:pPr>
      <w:r>
        <w:t xml:space="preserve">My academic journey has been meticulously designed to prepare me for this scholarship opportunity. During my master's studies at King Mongkut’s Institute of Technology Ladkrabang (KMITL), I co-developed an AI-driven analysis tool that reduced data processing time for variable star catalogs by 40%. This project, funded by the Thailand Research Fund, demonstrated my ability to bridge computational innovation with observational astronomy. Additionally, I completed an internship at the Bangkok Astronomical Society where I led a public outreach program reaching 500+ students across Thai secondary schools—proving my dedication to making astronomy accessible within local communities. These experiences have solidified my belief that sustainable astronomical development must begin with grassroots education, especially in regions like Thailand where celestial traditions (such as the ancient "Sukothai Star Chart" navigation techniques) are being revitalized for modern science.</w:t>
      </w:r>
    </w:p>
    <w:p>
      <w:pPr>
        <w:pStyle w:val="BodyText"/>
      </w:pPr>
      <w:r>
        <w:t xml:space="preserve">The International Astronomy Research Scholarship represents far more than financial assistance to me—it is the catalyst that will enable my transition from student to professional Astronomer in Thailand Bangkok. Currently, I face significant barriers: tuition fees exceed 80% of my family's annual income, and Bangkok's limited research facilities require costly equipment access. This scholarship would cover 100% of my doctoral program at Chulalongkorn University's Department of Astronomy, including essential instrumentation costs for our group’s upcoming solar neutrino detection project. More importantly, it would grant me the stability to fully immerse myself in collaborative work with NARIT and the East Asian Observatory (EAO), which recently established a Bangkok liaison office to coordinate regional telescope networks.</w:t>
      </w:r>
    </w:p>
    <w:p>
      <w:pPr>
        <w:pStyle w:val="BodyText"/>
      </w:pPr>
      <w:r>
        <w:t xml:space="preserve">My five-year vision centers on establishing Thailand's first dedicated exoplanet research center within Bangkok. This initiative will leverage our city’s status as an ASEAN hub for technology transfer, creating partnerships with Singaporean and Japanese observatories while training local talent. I have already secured preliminary agreements with three Bangkok-based institutions: the Siam University Observatory, the Thai Space Agency (THA), and the Chulalongkorn University Center for Advanced Studies in Data Science. These collaborations will allow me to develop a curriculum integrating traditional Thai astronomical knowledge with modern techniques—a critical step toward decolonizing science education in Southeast Asia.</w:t>
      </w:r>
    </w:p>
    <w:p>
      <w:pPr>
        <w:pStyle w:val="BodyText"/>
      </w:pPr>
      <w:r>
        <w:t xml:space="preserve">What sets my scholarship application apart is my deep cultural fluency and commitment to Thailand's scientific advancement. I have mastered Thai language (level C1) and actively participate in the Bangkok Astronomy Meetup Group, where I co-organize monthly stargazing events at the Bangkok Skyline Observatory. Last year, we attracted 300+ participants including schoolchildren from Khlong San district—a community historically underserved by scientific outreach. This grassroots work demonstrates my understanding that meaningful astronomical progress must serve local communities while contributing to global knowledge. My proposed research on "Star-Forming Regions in the Galactic Plane Using Bangkok-Based Multi-Wavelength Observations" directly addresses Thailand's strategic need for indigenous research capacity rather than dependency on foreign data.</w:t>
      </w:r>
    </w:p>
    <w:p>
      <w:pPr>
        <w:pStyle w:val="BodyText"/>
      </w:pPr>
      <w:r>
        <w:t xml:space="preserve">I am deeply aware that as an Astronomer, my work extends beyond laboratories and telescopes. In Thailand Bangkok, where climate change threatens traditional agricultural practices tied to celestial cycles, astronomical literacy empowers communities. My project will develop low-cost astronomy kits for rural schools—using bamboo components sourced from northern Thailand—to teach sustainable farming through star navigation techniques documented in ancient texts. This approach embodies the scholarship's mission of "science for societal benefit," ensuring my research serves both global astronomy and Thai cultural preservation.</w:t>
      </w:r>
    </w:p>
    <w:p>
      <w:pPr>
        <w:pStyle w:val="BodyText"/>
      </w:pPr>
      <w:r>
        <w:t xml:space="preserve">After completing this program, I will return to Thailand Bangkok to establish the Southeast Asian Exoplanet Research Network (SAERN), building on NARIT's existing infrastructure. My goal is for Bangkok to become a recognized node in the global astronomy network—where Thai students analyze data from telescopes across Antarctica and Hawaii while contributing indigenous knowledge of celestial events. I envision training 50+ astronomers by 2035, with half based in Thailand's capital city as part of this scholarship's legacy.</w:t>
      </w:r>
    </w:p>
    <w:p>
      <w:pPr>
        <w:pStyle w:val="BodyText"/>
      </w:pPr>
      <w:r>
        <w:t xml:space="preserve">My journey from a child watching meteors under Thailand's night sky to an emerging Astronomer committed to transforming Bangkok into a celestial research epicenter has been fueled by discipline and purpose. This scholarship would not merely fund my studies—it would invest in Thailand's scientific sovereignty within the global astronomical community. I am prepared to contribute actively to your mission through collaborative research, public engagement, and institutional development right here in Thailand Bangkok.</w:t>
      </w:r>
    </w:p>
    <w:p>
      <w:pPr>
        <w:pStyle w:val="BodyText"/>
      </w:pPr>
      <w:r>
        <w:t xml:space="preserve">Thank you for considering my application for this transformative scholarship. I have attached all required documents, including academic transcripts, recommendation letters from Dr. Niran Phumipak and Dr. Chaiwat Kijbunchoo (EAO Senior Scientist), and a detailed research proposal outlining my Bangkok-based exoplanet initiative. I welcome the opportunity to discuss how my vision for Thailand's astronomical future aligns with your scholarship's objectives during an interview at your convenience.</w:t>
      </w:r>
    </w:p>
    <w:p>
      <w:pPr>
        <w:pStyle w:val="BodyText"/>
      </w:pPr>
      <w:r>
        <w:t xml:space="preserve">Sincerely,</w:t>
      </w:r>
    </w:p>
    <w:p>
      <w:pPr>
        <w:pStyle w:val="BodyText"/>
      </w:pPr>
      <w:r>
        <w:t xml:space="preserve">[Your Full Name]</w:t>
      </w:r>
    </w:p>
    <w:p>
      <w:pPr>
        <w:pStyle w:val="BodyText"/>
      </w:pPr>
      <w:r>
        <w:t xml:space="preserve">Word Count Verification: 9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in Thailand Bangkok</dc:title>
  <dc:creator/>
  <dc:language>en</dc:language>
  <cp:keywords/>
  <dcterms:created xsi:type="dcterms:W3CDTF">2025-12-10T07:03:27Z</dcterms:created>
  <dcterms:modified xsi:type="dcterms:W3CDTF">2025-12-10T07:03:27Z</dcterms:modified>
</cp:coreProperties>
</file>

<file path=docProps/custom.xml><?xml version="1.0" encoding="utf-8"?>
<Properties xmlns="http://schemas.openxmlformats.org/officeDocument/2006/custom-properties" xmlns:vt="http://schemas.openxmlformats.org/officeDocument/2006/docPropsVTypes"/>
</file>